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pPr>
      <w:r>
        <w:t>Microsoft Team Assignment Creation Instructions</w:t>
      </w:r>
    </w:p>
    <w:p w14:paraId="56057242" w14:textId="29FD36A7" w:rsidR="00ED0725" w:rsidRDefault="00ED0725" w:rsidP="00022871">
      <w:pPr>
        <w:pBdr>
          <w:bottom w:val="single" w:sz="6" w:space="1" w:color="auto"/>
        </w:pBdr>
      </w:pPr>
    </w:p>
    <w:p w14:paraId="722674FD" w14:textId="589E3B2A" w:rsidR="00ED0725" w:rsidRPr="00ED0725" w:rsidRDefault="00ED0725" w:rsidP="00022871">
      <w:pPr>
        <w:pBdr>
          <w:bottom w:val="single" w:sz="6" w:space="1" w:color="auto"/>
        </w:pBdr>
      </w:pPr>
      <w:r>
        <w:t xml:space="preserve">Copy and paste the texts here for the </w:t>
      </w:r>
      <w:r>
        <w:rPr>
          <w:b/>
          <w:bCs/>
        </w:rPr>
        <w:t xml:space="preserve">First </w:t>
      </w:r>
      <w:r>
        <w:t xml:space="preserve">and </w:t>
      </w:r>
      <w:r>
        <w:rPr>
          <w:b/>
          <w:bCs/>
        </w:rPr>
        <w:t xml:space="preserve"> Retake Opportunity </w:t>
      </w:r>
      <w:r>
        <w:t>respectively, make sure to match the settings of the screenshot</w:t>
      </w:r>
    </w:p>
    <w:p w14:paraId="1ACA2026" w14:textId="77777777" w:rsidR="00ED0725" w:rsidRDefault="00ED0725" w:rsidP="00022871">
      <w:pPr>
        <w:pBdr>
          <w:bottom w:val="single" w:sz="6" w:space="1" w:color="auto"/>
        </w:pBdr>
      </w:pPr>
    </w:p>
    <w:p w14:paraId="042C9208" w14:textId="77777777" w:rsidR="00ED0725" w:rsidRDefault="00ED0725" w:rsidP="00022871"/>
    <w:p w14:paraId="1EA42D2C" w14:textId="5726C023" w:rsidR="0071350C" w:rsidRPr="004C666A" w:rsidRDefault="00022871" w:rsidP="00022871">
      <w:pPr>
        <w:rPr>
          <w:rFonts w:cstheme="minorHAnsi"/>
        </w:rPr>
      </w:pPr>
      <w:r w:rsidRPr="004C666A">
        <w:rPr>
          <w:rFonts w:cstheme="minorHAnsi"/>
        </w:rPr>
        <w:t>First Opportunity</w:t>
      </w:r>
      <w:r w:rsidR="00FA6791" w:rsidRPr="004C666A">
        <w:rPr>
          <w:rFonts w:cstheme="minorHAnsi"/>
        </w:rPr>
        <w:t xml:space="preserve"> FAI2.P2-01  Project 2B ADS&amp;AI 2022-23</w:t>
      </w:r>
    </w:p>
    <w:p w14:paraId="57EF459C" w14:textId="114E4D2A" w:rsidR="009E734B" w:rsidRPr="004C666A" w:rsidRDefault="009E734B" w:rsidP="00022871">
      <w:pPr>
        <w:rPr>
          <w:rFonts w:cstheme="minorHAnsi"/>
        </w:rPr>
      </w:pPr>
    </w:p>
    <w:p w14:paraId="3EA67C9E" w14:textId="0E4EC826" w:rsidR="009E734B" w:rsidRPr="004C666A" w:rsidRDefault="009E734B" w:rsidP="009E734B">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There is no late hand in allowed after the deadline</w:t>
      </w:r>
      <w:r w:rsidR="004C666A" w:rsidRPr="004C666A">
        <w:rPr>
          <w:rFonts w:eastAsia="Times New Roman" w:cstheme="minorHAnsi"/>
          <w:sz w:val="24"/>
          <w:szCs w:val="24"/>
          <w:lang w:val="en-US" w:eastAsia="en-NL"/>
        </w:rPr>
        <w:t xml:space="preserve"> </w:t>
      </w:r>
      <w:r w:rsidR="004C666A" w:rsidRPr="004C666A">
        <w:rPr>
          <w:rFonts w:cstheme="minorHAnsi"/>
        </w:rPr>
        <w:t xml:space="preserve">[Due Date : </w:t>
      </w:r>
      <w:r w:rsidR="00612EC2">
        <w:rPr>
          <w:rFonts w:cstheme="minorHAnsi"/>
          <w:lang w:val="en-US"/>
        </w:rPr>
        <w:t>7</w:t>
      </w:r>
      <w:proofErr w:type="spellStart"/>
      <w:r w:rsidR="004C666A" w:rsidRPr="004C666A">
        <w:rPr>
          <w:rFonts w:cstheme="minorHAnsi"/>
        </w:rPr>
        <w:t>th</w:t>
      </w:r>
      <w:proofErr w:type="spellEnd"/>
      <w:r w:rsidR="004C666A" w:rsidRPr="004C666A">
        <w:rPr>
          <w:rFonts w:cstheme="minorHAnsi"/>
        </w:rPr>
        <w:t xml:space="preserve"> </w:t>
      </w:r>
      <w:r w:rsidR="00612EC2">
        <w:rPr>
          <w:rFonts w:cstheme="minorHAnsi"/>
          <w:lang w:val="en-US"/>
        </w:rPr>
        <w:t>April</w:t>
      </w:r>
      <w:r w:rsidR="004C666A" w:rsidRPr="004C666A">
        <w:rPr>
          <w:rFonts w:cstheme="minorHAnsi"/>
        </w:rPr>
        <w:t>, 2023]</w:t>
      </w:r>
      <w:r w:rsidRPr="004C666A">
        <w:rPr>
          <w:rFonts w:eastAsia="Times New Roman" w:cstheme="minorHAnsi"/>
          <w:sz w:val="24"/>
          <w:szCs w:val="24"/>
          <w:lang w:eastAsia="en-NL"/>
        </w:rPr>
        <w:t xml:space="preserve">, kindly make sure all the required documents for assessment </w:t>
      </w:r>
      <w:r w:rsidR="008E2132">
        <w:rPr>
          <w:rFonts w:eastAsia="Times New Roman" w:cstheme="minorHAnsi"/>
          <w:sz w:val="24"/>
          <w:szCs w:val="24"/>
          <w:lang w:val="en-US" w:eastAsia="en-NL"/>
        </w:rPr>
        <w:t>are</w:t>
      </w:r>
      <w:r w:rsidRPr="004C666A">
        <w:rPr>
          <w:rFonts w:eastAsia="Times New Roman" w:cstheme="minorHAnsi"/>
          <w:sz w:val="24"/>
          <w:szCs w:val="24"/>
          <w:lang w:eastAsia="en-NL"/>
        </w:rPr>
        <w:t xml:space="preserve"> added to your assignment accordingly. </w:t>
      </w:r>
    </w:p>
    <w:p w14:paraId="14079171" w14:textId="77777777" w:rsidR="009E734B" w:rsidRPr="004C666A" w:rsidRDefault="009E734B" w:rsidP="009E734B">
      <w:pPr>
        <w:spacing w:after="0" w:line="240" w:lineRule="auto"/>
        <w:rPr>
          <w:rFonts w:eastAsia="Times New Roman" w:cstheme="minorHAnsi"/>
          <w:sz w:val="24"/>
          <w:szCs w:val="24"/>
          <w:lang w:eastAsia="en-NL"/>
        </w:rPr>
      </w:pPr>
    </w:p>
    <w:p w14:paraId="01635FF1" w14:textId="6B14CEEA" w:rsidR="009E734B" w:rsidRPr="004C666A" w:rsidRDefault="009E734B" w:rsidP="009E734B">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The project described in this document is intended to offer you the opportunity to produce evidence of your progress in meeting this block’s Intended Learning Outcomes</w:t>
      </w:r>
      <w:r w:rsidR="001171B3" w:rsidRPr="004C666A">
        <w:rPr>
          <w:rFonts w:eastAsia="Times New Roman" w:cstheme="minorHAnsi"/>
          <w:sz w:val="24"/>
          <w:szCs w:val="24"/>
          <w:lang w:eastAsia="en-NL"/>
        </w:rPr>
        <w:t xml:space="preserve"> (ILOs)</w:t>
      </w:r>
      <w:r w:rsidRPr="004C666A">
        <w:rPr>
          <w:rFonts w:eastAsia="Times New Roman" w:cstheme="minorHAnsi"/>
          <w:sz w:val="24"/>
          <w:szCs w:val="24"/>
          <w:lang w:eastAsia="en-NL"/>
        </w:rPr>
        <w:t>.  </w:t>
      </w:r>
    </w:p>
    <w:p w14:paraId="5C644364" w14:textId="77777777" w:rsidR="009E734B" w:rsidRPr="004C666A" w:rsidRDefault="009E734B" w:rsidP="009E734B">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 </w:t>
      </w:r>
    </w:p>
    <w:p w14:paraId="0D7A3EEE" w14:textId="16E7C812" w:rsidR="009E734B" w:rsidRPr="004C666A" w:rsidRDefault="009E734B" w:rsidP="009E734B">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Refer to the Assessment Sheet that has been shared with you to see how each student will be assessed in this block. The assessment sheet describes the Competencies that are addressed in this block, the Intended Learning Outcome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4C666A" w:rsidRDefault="009E734B" w:rsidP="009E734B">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Pr="004C666A" w:rsidRDefault="009E734B" w:rsidP="009E734B">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46989862" w14:textId="671ACD94" w:rsidR="009E734B" w:rsidRPr="004C666A" w:rsidRDefault="009E734B" w:rsidP="009E734B">
      <w:pPr>
        <w:spacing w:after="0" w:line="240" w:lineRule="auto"/>
        <w:rPr>
          <w:rFonts w:eastAsia="Times New Roman" w:cstheme="minorHAnsi"/>
          <w:sz w:val="24"/>
          <w:szCs w:val="24"/>
          <w:lang w:eastAsia="en-NL"/>
        </w:rPr>
      </w:pPr>
    </w:p>
    <w:p w14:paraId="742452B9" w14:textId="77777777" w:rsidR="00304599" w:rsidRPr="004C666A" w:rsidRDefault="00304599" w:rsidP="00304599">
      <w:pPr>
        <w:spacing w:after="0" w:line="240" w:lineRule="auto"/>
        <w:rPr>
          <w:rFonts w:eastAsia="Times New Roman" w:cstheme="minorHAnsi"/>
          <w:sz w:val="24"/>
          <w:szCs w:val="24"/>
          <w:lang w:eastAsia="en-NL"/>
        </w:rPr>
      </w:pPr>
      <w:r w:rsidRPr="004C666A">
        <w:rPr>
          <w:rFonts w:eastAsia="Times New Roman" w:cstheme="minorHAnsi"/>
          <w:sz w:val="24"/>
          <w:szCs w:val="24"/>
          <w:lang w:eastAsia="en-NL"/>
        </w:rPr>
        <w:t xml:space="preserve">In order for your professional competencies ILO’s to be graded your attendance during the Datalab sessions is a mandatory prerequisite. Attendance means on campus in the specified classroom; by default from 9:00 to 17:00, unless otherwise agreed upon by the teaching staff: </w:t>
      </w:r>
      <w:r w:rsidRPr="004C666A">
        <w:rPr>
          <w:rFonts w:eastAsia="Times New Roman" w:cstheme="minorHAnsi"/>
          <w:sz w:val="24"/>
          <w:szCs w:val="24"/>
          <w:lang w:eastAsia="en-NL"/>
        </w:rPr>
        <w:lastRenderedPageBreak/>
        <w:t>e.g. online attendance because of corona, excused from attending because of personal circumstances by staff. Failing to attend more than 2 Datalab sessions without a valid reasons automatically means you failed the professional competencies ILO’s and need to retake these; alternatively you can object via the board of examiners to your automatic grading suspension.</w:t>
      </w:r>
    </w:p>
    <w:p w14:paraId="03F2EF6C" w14:textId="77AEC758" w:rsidR="009E734B" w:rsidRDefault="009E734B" w:rsidP="00022871"/>
    <w:p w14:paraId="07226260" w14:textId="4D24A376" w:rsidR="00ED0725" w:rsidRPr="009E734B" w:rsidRDefault="00ED0725" w:rsidP="00022871">
      <w:r>
        <w:rPr>
          <w:noProof/>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19EB9FBE" w:rsidR="00022871" w:rsidRPr="009E734B" w:rsidRDefault="00022871" w:rsidP="00022871">
      <w:r w:rsidRPr="00022871">
        <w:t xml:space="preserve">Retake </w:t>
      </w:r>
      <w:r w:rsidR="00505A96" w:rsidRPr="00022871">
        <w:t xml:space="preserve">Opportunity </w:t>
      </w:r>
      <w:r w:rsidR="00FA6791" w:rsidRPr="00FA6791">
        <w:t>FAI2.P</w:t>
      </w:r>
      <w:r w:rsidR="005D78E4">
        <w:rPr>
          <w:lang w:val="en-US"/>
        </w:rPr>
        <w:t>3</w:t>
      </w:r>
      <w:r w:rsidR="00FA6791" w:rsidRPr="00FA6791">
        <w:t>-01  Project 2</w:t>
      </w:r>
      <w:r w:rsidR="005D78E4">
        <w:rPr>
          <w:lang w:val="en-US"/>
        </w:rPr>
        <w:t>C</w:t>
      </w:r>
      <w:r w:rsidR="00FA6791" w:rsidRPr="00FA6791">
        <w:t xml:space="preserve"> ADS&amp;AI 2022-23</w:t>
      </w:r>
      <w:r w:rsidR="009C3BFF" w:rsidRPr="009C3BFF">
        <w:t xml:space="preserve"> </w:t>
      </w:r>
      <w:r w:rsidR="00004094" w:rsidRPr="009E734B">
        <w:t xml:space="preserve">[Due Date : </w:t>
      </w:r>
      <w:r w:rsidR="00004094">
        <w:t>30th June 2023 - Friday Week 8 Block D</w:t>
      </w:r>
      <w:r w:rsidR="00004094" w:rsidRPr="009E734B">
        <w:t>]</w:t>
      </w:r>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eastAsia="en-NL"/>
        </w:rPr>
        <w:t xml:space="preserve">make sure you hand in the assignment before the block end </w:t>
      </w:r>
      <w:proofErr w:type="spellStart"/>
      <w:r w:rsidRPr="00022871">
        <w:rPr>
          <w:rFonts w:ascii="inherit" w:eastAsia="Times New Roman" w:hAnsi="inherit" w:cs="Times New Roman"/>
          <w:b/>
          <w:bCs/>
          <w:sz w:val="24"/>
          <w:szCs w:val="24"/>
          <w:lang w:eastAsia="en-NL"/>
        </w:rPr>
        <w:t>deadline</w:t>
      </w:r>
      <w:r w:rsidRPr="00022871">
        <w:rPr>
          <w:rFonts w:ascii="inherit" w:eastAsia="Times New Roman" w:hAnsi="inherit" w:cs="Times New Roman"/>
          <w:sz w:val="24"/>
          <w:szCs w:val="24"/>
          <w:lang w:eastAsia="en-NL"/>
        </w:rPr>
        <w:t>for</w:t>
      </w:r>
      <w:proofErr w:type="spellEnd"/>
      <w:r w:rsidRPr="00022871">
        <w:rPr>
          <w:rFonts w:ascii="inherit" w:eastAsia="Times New Roman" w:hAnsi="inherit" w:cs="Times New Roman"/>
          <w:sz w:val="24"/>
          <w:szCs w:val="24"/>
          <w:lang w:eastAsia="en-NL"/>
        </w:rPr>
        <w:t xml:space="preserve"> the assessment to happen in that block. </w:t>
      </w:r>
      <w:proofErr w:type="spellStart"/>
      <w:r w:rsidRPr="00022871">
        <w:rPr>
          <w:rFonts w:ascii="inherit" w:eastAsia="Times New Roman" w:hAnsi="inherit" w:cs="Times New Roman"/>
          <w:sz w:val="24"/>
          <w:szCs w:val="24"/>
          <w:lang w:eastAsia="en-NL"/>
        </w:rPr>
        <w:t>eg</w:t>
      </w:r>
      <w:proofErr w:type="spellEnd"/>
      <w:r w:rsidRPr="00022871">
        <w:rPr>
          <w:rFonts w:ascii="inherit" w:eastAsia="Times New Roman" w:hAnsi="inherit" w:cs="Times New Roman"/>
          <w:sz w:val="24"/>
          <w:szCs w:val="24"/>
          <w:lang w:eastAsia="en-NL"/>
        </w:rPr>
        <w:t>: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eastAsia="en-NL"/>
        </w:rPr>
      </w:pPr>
    </w:p>
    <w:p w14:paraId="5DD41199" w14:textId="29B3A41D"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w:t>
      </w:r>
      <w:r w:rsidR="00E721AC">
        <w:rPr>
          <w:rFonts w:eastAsia="Times New Roman" w:cs="Times New Roman"/>
          <w:sz w:val="24"/>
          <w:szCs w:val="24"/>
          <w:lang w:eastAsia="en-NL"/>
        </w:rPr>
        <w:t xml:space="preserve"> </w:t>
      </w:r>
      <w:r w:rsidR="00E721AC" w:rsidRPr="009E734B">
        <w:rPr>
          <w:rFonts w:ascii="inherit" w:eastAsia="Times New Roman" w:hAnsi="inherit" w:cs="Times New Roman"/>
          <w:sz w:val="24"/>
          <w:szCs w:val="24"/>
          <w:lang w:eastAsia="en-NL"/>
        </w:rPr>
        <w:t>(ILOs)</w:t>
      </w:r>
      <w:r w:rsidRPr="00022871">
        <w:rPr>
          <w:rFonts w:ascii="inherit" w:eastAsia="Times New Roman" w:hAnsi="inherit" w:cs="Times New Roman"/>
          <w:sz w:val="24"/>
          <w:szCs w:val="24"/>
          <w:lang w:eastAsia="en-NL"/>
        </w:rPr>
        <w:t>.  </w:t>
      </w:r>
    </w:p>
    <w:p w14:paraId="2BB3F89E"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 </w:t>
      </w:r>
    </w:p>
    <w:p w14:paraId="32559DAA" w14:textId="265ADAB2"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 w14:paraId="1F2A5A12" w14:textId="5D7DE568"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 xml:space="preserve">In order for your </w:t>
      </w:r>
      <w:r w:rsidR="00304599">
        <w:rPr>
          <w:rFonts w:eastAsia="Times New Roman" w:cs="Times New Roman"/>
          <w:sz w:val="24"/>
          <w:szCs w:val="24"/>
          <w:lang w:eastAsia="en-NL"/>
        </w:rPr>
        <w:t>professional competencies ILO’s</w:t>
      </w:r>
      <w:r w:rsidR="00304599" w:rsidRPr="009E734B">
        <w:rPr>
          <w:rFonts w:eastAsia="Times New Roman" w:cs="Times New Roman"/>
          <w:sz w:val="24"/>
          <w:szCs w:val="24"/>
          <w:lang w:eastAsia="en-NL"/>
        </w:rPr>
        <w:t xml:space="preserve"> </w:t>
      </w:r>
      <w:r w:rsidRPr="009E734B">
        <w:rPr>
          <w:rFonts w:eastAsia="Times New Roman" w:cs="Times New Roman"/>
          <w:sz w:val="24"/>
          <w:szCs w:val="24"/>
          <w:lang w:eastAsia="en-NL"/>
        </w:rPr>
        <w:t xml:space="preserve">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w:t>
      </w:r>
      <w:r w:rsidR="00304599">
        <w:rPr>
          <w:rFonts w:eastAsia="Times New Roman" w:cs="Times New Roman"/>
          <w:sz w:val="24"/>
          <w:szCs w:val="24"/>
          <w:lang w:eastAsia="en-NL"/>
        </w:rPr>
        <w:t>professional competencies ILO’s</w:t>
      </w:r>
      <w:r w:rsidR="00304599" w:rsidRPr="009E734B">
        <w:rPr>
          <w:rFonts w:eastAsia="Times New Roman" w:cs="Times New Roman"/>
          <w:sz w:val="24"/>
          <w:szCs w:val="24"/>
          <w:lang w:eastAsia="en-NL"/>
        </w:rPr>
        <w:t xml:space="preserve"> </w:t>
      </w:r>
      <w:r w:rsidRPr="009E734B">
        <w:rPr>
          <w:rFonts w:eastAsia="Times New Roman" w:cs="Times New Roman"/>
          <w:sz w:val="24"/>
          <w:szCs w:val="24"/>
          <w:lang w:eastAsia="en-NL"/>
        </w:rPr>
        <w:t xml:space="preserve">and need to retake </w:t>
      </w:r>
      <w:r w:rsidR="00304599">
        <w:rPr>
          <w:rFonts w:eastAsia="Times New Roman" w:cs="Times New Roman"/>
          <w:sz w:val="24"/>
          <w:szCs w:val="24"/>
          <w:lang w:eastAsia="en-NL"/>
        </w:rPr>
        <w:t>these</w:t>
      </w:r>
      <w:r w:rsidRPr="009E734B">
        <w:rPr>
          <w:rFonts w:eastAsia="Times New Roman" w:cs="Times New Roman"/>
          <w:sz w:val="24"/>
          <w:szCs w:val="24"/>
          <w:lang w:eastAsia="en-NL"/>
        </w:rPr>
        <w:t>; alternatively you can object via the board of examiners to your automatic grading suspension.</w:t>
      </w:r>
    </w:p>
    <w:p w14:paraId="1E3CD7AA" w14:textId="77777777" w:rsidR="009E734B" w:rsidRDefault="009E734B" w:rsidP="00022871"/>
    <w:p w14:paraId="39757E2E" w14:textId="3B6376EE" w:rsidR="00022871" w:rsidRPr="00022871" w:rsidRDefault="00022871" w:rsidP="00022871">
      <w:r>
        <w:rPr>
          <w:noProof/>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mwqAUAcioGJSwAAAA="/>
  </w:docVars>
  <w:rsids>
    <w:rsidRoot w:val="0047209E"/>
    <w:rsid w:val="00004094"/>
    <w:rsid w:val="00022871"/>
    <w:rsid w:val="001171B3"/>
    <w:rsid w:val="00191347"/>
    <w:rsid w:val="00304599"/>
    <w:rsid w:val="00353020"/>
    <w:rsid w:val="0047209E"/>
    <w:rsid w:val="004C666A"/>
    <w:rsid w:val="004E6116"/>
    <w:rsid w:val="00504948"/>
    <w:rsid w:val="00505A96"/>
    <w:rsid w:val="005D78E4"/>
    <w:rsid w:val="00612EC2"/>
    <w:rsid w:val="00891022"/>
    <w:rsid w:val="008E2132"/>
    <w:rsid w:val="00997732"/>
    <w:rsid w:val="009C3BFF"/>
    <w:rsid w:val="009C62CB"/>
    <w:rsid w:val="009E734B"/>
    <w:rsid w:val="00C65770"/>
    <w:rsid w:val="00DC1676"/>
    <w:rsid w:val="00E06B3A"/>
    <w:rsid w:val="00E721AC"/>
    <w:rsid w:val="00ED0725"/>
    <w:rsid w:val="00FA6791"/>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780</Words>
  <Characters>44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20</cp:revision>
  <dcterms:created xsi:type="dcterms:W3CDTF">2022-08-30T09:45:00Z</dcterms:created>
  <dcterms:modified xsi:type="dcterms:W3CDTF">2023-02-04T22:11:00Z</dcterms:modified>
</cp:coreProperties>
</file>